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6024B" w14:textId="4F95983D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Write Up</w:t>
      </w:r>
    </w:p>
    <w:p w14:paraId="5622BB5B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D7A702C" w14:textId="38FE3301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 xml:space="preserve">3a) A summary on the objectives, features of your application (one paragraph) </w:t>
      </w:r>
    </w:p>
    <w:p w14:paraId="2D2E00DB" w14:textId="0AF774D9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 xml:space="preserve">3b) The dataset used, the source, the </w:t>
      </w:r>
      <w:proofErr w:type="gramStart"/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targets</w:t>
      </w:r>
      <w:proofErr w:type="gramEnd"/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 xml:space="preserve"> and the features.</w:t>
      </w:r>
    </w:p>
    <w:p w14:paraId="58E3A63A" w14:textId="524A673F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3c) A summary of the results obtained (one-paragraph).</w:t>
      </w:r>
    </w:p>
    <w:p w14:paraId="306CE2A7" w14:textId="0B67C17E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 xml:space="preserve">3d) Clear instructions on how to use your application (if appropriate, not required for </w:t>
      </w:r>
      <w:proofErr w:type="spellStart"/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Jupyter</w:t>
      </w:r>
      <w:proofErr w:type="spellEnd"/>
      <w:r w:rsidRPr="0006535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 xml:space="preserve"> Notebook submissions).</w:t>
      </w:r>
    </w:p>
    <w:p w14:paraId="5C3FE381" w14:textId="77777777" w:rsidR="0006535B" w:rsidRPr="0006535B" w:rsidRDefault="0006535B" w:rsidP="0006535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A07A69B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3a) </w:t>
      </w:r>
    </w:p>
    <w:p w14:paraId="328F3A83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BC481E4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nce this is life or death matter. In my opinion it is okay to have slightly higher False-Positive Rates and make sure most or 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all of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he True-Positives Rates Diabetic Patients are accounted for. It is okay to upset the Non-Diabetic Patients with False-Positive results as it does less harm as compared to False-Negative results which such judgements may cause a life. Thus, my hypothesis for this Dataset is that it will be in the High-Recall side.</w:t>
      </w:r>
    </w:p>
    <w:p w14:paraId="7CB7DA8C" w14:textId="1FF976F5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dataset taken from UCI had indicated that there were no missing 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indicators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ut I will do due </w:t>
      </w:r>
      <w:r w:rsidR="00730536" w:rsidRPr="0006535B">
        <w:rPr>
          <w:rFonts w:ascii="Consolas" w:eastAsia="Times New Roman" w:hAnsi="Consolas" w:cs="Times New Roman"/>
          <w:color w:val="000000"/>
          <w:sz w:val="21"/>
          <w:szCs w:val="21"/>
        </w:rPr>
        <w:t>diligence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understand the datasets clearer with numbers and visual-aids to make sense of it. To my understanding it should not make sense if there are ZEROs in any of the diagnosis attributes especially if it is a Blood Pressure attributes.</w:t>
      </w:r>
    </w:p>
    <w:p w14:paraId="34481B14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8B4588C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9B5D623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3b)</w:t>
      </w:r>
    </w:p>
    <w:p w14:paraId="4FE4F067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CE78AA5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is dataset is originally from the National Institute of Diabetes and Digestive and Kidney Diseases. The objective of the dataset is to diagnostically predict 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whether or not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 patient has diabetes, </w:t>
      </w:r>
    </w:p>
    <w:p w14:paraId="79BE8CA4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based on certain diagnostic measurements included in the dataset. Several constraints were placed on the selection of these instances from a larger database. </w:t>
      </w:r>
    </w:p>
    <w:p w14:paraId="1E267255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In particular, all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atients here are females at least 21 years old of Pima Indian heritage.</w:t>
      </w:r>
    </w:p>
    <w:p w14:paraId="43FCD902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61DE90F" w14:textId="23994119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The web page indicated that there were no missing values in the dataset. As pointed out by a repository user, this cannot be true: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6535B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ere are zeros in places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here they are biologically impossible, such as the blood pressure attribute. It seems very likely that zero values encode missing data. However, since the dataset donors made no such 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statement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e encourage you to use your best judgement and state your assumptions.</w:t>
      </w:r>
    </w:p>
    <w:p w14:paraId="5482BB4A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657F3BB" w14:textId="7A238896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Data Attributes</w:t>
      </w:r>
    </w:p>
    <w:p w14:paraId="672E0B59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1. Number of times pregnant </w:t>
      </w:r>
    </w:p>
    <w:p w14:paraId="6C763AEF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2. Plasma glucose concentration 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a 2 hours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an oral glucose tolerance test </w:t>
      </w:r>
    </w:p>
    <w:p w14:paraId="0EBFC85B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3. Diastolic blood pressure (mm Hg) </w:t>
      </w:r>
    </w:p>
    <w:p w14:paraId="6E760354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4. Triceps skin fold thickness (mm) </w:t>
      </w:r>
    </w:p>
    <w:p w14:paraId="406A972A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5. 2-Hour serum insulin (mu U/ml) </w:t>
      </w:r>
    </w:p>
    <w:p w14:paraId="54360497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6. Body mass index (weight in kg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/(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height in m)^2) </w:t>
      </w:r>
    </w:p>
    <w:p w14:paraId="375B08FF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7. Diabetes pedigree function </w:t>
      </w:r>
    </w:p>
    <w:p w14:paraId="3A74E6F1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8. Age (years) </w:t>
      </w:r>
    </w:p>
    <w:p w14:paraId="31CC9041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9. Outcome (0 or 1)</w:t>
      </w:r>
    </w:p>
    <w:p w14:paraId="0FC6EC40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D621689" w14:textId="22F4DF7B" w:rsidR="0006535B" w:rsidRDefault="00C85069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hyperlink r:id="rId4" w:history="1">
        <w:r w:rsidR="0006535B" w:rsidRPr="0006535B">
          <w:rPr>
            <w:rStyle w:val="Hyperlink"/>
            <w:rFonts w:ascii="Consolas" w:eastAsia="Times New Roman" w:hAnsi="Consolas" w:cs="Times New Roman"/>
            <w:sz w:val="21"/>
            <w:szCs w:val="21"/>
          </w:rPr>
          <w:t>https://www.kaggle.com/datasets/uciml/pima-indians-diabetes-database</w:t>
        </w:r>
      </w:hyperlink>
    </w:p>
    <w:p w14:paraId="170763F5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98CC804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E22568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3c)</w:t>
      </w:r>
    </w:p>
    <w:p w14:paraId="46C1EC75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993101" w14:textId="4E108C81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I had achieved a Best KNN Score of 0.7721840251252015 upon using Hyper Parameter Optimization in the 25th range, whereas prior to optimization I had achieved Best KNN score of 0.7532467532467533 in the 11th range when selected the range between </w:t>
      </w:r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1 :</w:t>
      </w:r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5.</w:t>
      </w:r>
    </w:p>
    <w:p w14:paraId="47F9A770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*The value of range is the total Outcome of Diabetic and Non-Diabetic patients that has been 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train_test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amp; 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train_split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4F9956BE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My hypothesis has been met as the Recall score is the highest with the F1 score of 0.82.</w:t>
      </w:r>
    </w:p>
    <w:p w14:paraId="79FCF76B" w14:textId="5984901E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8ACC02D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6556560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3d)</w:t>
      </w:r>
    </w:p>
    <w:p w14:paraId="651EE46C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2DE730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***Before Running the 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Jupyter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otebook</w:t>
      </w:r>
    </w:p>
    <w:p w14:paraId="150B021E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25CFF1B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1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Make sure </w:t>
      </w:r>
      <w:proofErr w:type="spellStart"/>
      <w:proofErr w:type="gram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your</w:t>
      </w:r>
      <w:proofErr w:type="spellEnd"/>
      <w:proofErr w:type="gram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re running Python 3.8.1.3</w:t>
      </w:r>
    </w:p>
    <w:p w14:paraId="24B39038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2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 have included the list of libraries to be installed in "requirements.txt"</w:t>
      </w:r>
    </w:p>
    <w:p w14:paraId="17B06CEB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3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n Anaconda Prompt (Anaconda3)</w:t>
      </w:r>
    </w:p>
    <w:p w14:paraId="664F2C2A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4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reate a new environment with Python version stated in Step 1.</w:t>
      </w:r>
    </w:p>
    <w:p w14:paraId="065E3B53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5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"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Conda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ctivate" the created Environment in Step 4.</w:t>
      </w:r>
    </w:p>
    <w:p w14:paraId="6816A07D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6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d to the path where you have downloaded the zip file and extract the folder.</w:t>
      </w:r>
    </w:p>
    <w:p w14:paraId="4717C43C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7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d to "AIITP-02-MachineLearningGA_ILYAS"</w:t>
      </w:r>
    </w:p>
    <w:p w14:paraId="75D0100E" w14:textId="77777777" w:rsidR="0006535B" w:rsidRP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8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the specified 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conda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nvironment, type "pip install -r requirements.txt", (without quotations).</w:t>
      </w:r>
    </w:p>
    <w:p w14:paraId="4A04D642" w14:textId="7BC5CE67" w:rsid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9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pen Anaconda, use 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VSCode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easily switch to the newly create </w:t>
      </w:r>
      <w:proofErr w:type="spellStart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>enviroment</w:t>
      </w:r>
      <w:proofErr w:type="spellEnd"/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R kernel and you can RUN ALL the codes.</w:t>
      </w:r>
    </w:p>
    <w:p w14:paraId="6E8C4B76" w14:textId="4CACC85A" w:rsidR="00DC6236" w:rsidRPr="00DC6236" w:rsidRDefault="00DC6236" w:rsidP="00DC6236">
      <w:pPr>
        <w:shd w:val="clear" w:color="auto" w:fill="FFFFFF"/>
        <w:spacing w:after="0" w:line="285" w:lineRule="atLeast"/>
        <w:jc w:val="center"/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</w:pPr>
      <w:r w:rsidRPr="00DC623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&lt;EXTRA</w:t>
      </w:r>
      <w:r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 xml:space="preserve"> Steps</w:t>
      </w:r>
      <w:r w:rsidRPr="00DC623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&gt;</w:t>
      </w:r>
    </w:p>
    <w:p w14:paraId="369C6E7B" w14:textId="397DF046" w:rsidR="0006535B" w:rsidRDefault="0006535B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6535B">
        <w:rPr>
          <w:rFonts w:ascii="Consolas" w:eastAsia="Times New Roman" w:hAnsi="Consolas" w:cs="Times New Roman"/>
          <w:color w:val="0451A5"/>
          <w:sz w:val="21"/>
          <w:szCs w:val="21"/>
        </w:rPr>
        <w:t>10.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 will copy this Write-Up to a </w:t>
      </w:r>
      <w:r w:rsidR="00157D04" w:rsidRPr="0006535B">
        <w:rPr>
          <w:rFonts w:ascii="Consolas" w:eastAsia="Times New Roman" w:hAnsi="Consolas" w:cs="Times New Roman"/>
          <w:color w:val="000000"/>
          <w:sz w:val="21"/>
          <w:szCs w:val="21"/>
        </w:rPr>
        <w:t>separate</w:t>
      </w:r>
      <w:r w:rsidRPr="0006535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ocument for screenshots.</w:t>
      </w:r>
      <w:r w:rsidR="00AB7AC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il</w:t>
      </w:r>
      <w:r w:rsidR="00F06BA2">
        <w:rPr>
          <w:rFonts w:ascii="Consolas" w:eastAsia="Times New Roman" w:hAnsi="Consolas" w:cs="Times New Roman"/>
          <w:color w:val="000000"/>
          <w:sz w:val="21"/>
          <w:szCs w:val="21"/>
        </w:rPr>
        <w:t>l</w:t>
      </w:r>
      <w:r w:rsidR="00AB7AC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the blanks with you own </w:t>
      </w:r>
      <w:proofErr w:type="spellStart"/>
      <w:r w:rsidR="00F06BA2">
        <w:rPr>
          <w:rFonts w:ascii="Consolas" w:eastAsia="Times New Roman" w:hAnsi="Consolas" w:cs="Times New Roman"/>
          <w:color w:val="000000"/>
          <w:sz w:val="21"/>
          <w:szCs w:val="21"/>
        </w:rPr>
        <w:t>Conda</w:t>
      </w:r>
      <w:proofErr w:type="spellEnd"/>
      <w:r w:rsidR="00F06BA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nvironment and </w:t>
      </w:r>
      <w:r w:rsidR="00AB7AC2">
        <w:rPr>
          <w:rFonts w:ascii="Consolas" w:eastAsia="Times New Roman" w:hAnsi="Consolas" w:cs="Times New Roman"/>
          <w:color w:val="000000"/>
          <w:sz w:val="21"/>
          <w:szCs w:val="21"/>
        </w:rPr>
        <w:t>PATH.</w:t>
      </w:r>
    </w:p>
    <w:p w14:paraId="652E5C6B" w14:textId="606F8DA5" w:rsidR="00AB7AC2" w:rsidRPr="0006535B" w:rsidRDefault="00AB7AC2" w:rsidP="000653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A47299F" w14:textId="3299D03A" w:rsidR="0006535B" w:rsidRPr="0006535B" w:rsidRDefault="00F06BA2" w:rsidP="0006535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06BA2">
        <w:rPr>
          <w:rFonts w:ascii="Consolas" w:eastAsia="Times New Roman" w:hAnsi="Consolas" w:cs="Times New Roman"/>
          <w:noProof/>
          <w:color w:val="000000"/>
          <w:sz w:val="21"/>
          <w:szCs w:val="21"/>
        </w:rPr>
        <w:drawing>
          <wp:anchor distT="0" distB="0" distL="114300" distR="114300" simplePos="0" relativeHeight="251658240" behindDoc="1" locked="0" layoutInCell="1" allowOverlap="1" wp14:anchorId="23A2EF9C" wp14:editId="42355830">
            <wp:simplePos x="0" y="0"/>
            <wp:positionH relativeFrom="column">
              <wp:posOffset>-755015</wp:posOffset>
            </wp:positionH>
            <wp:positionV relativeFrom="paragraph">
              <wp:posOffset>238125</wp:posOffset>
            </wp:positionV>
            <wp:extent cx="7327900" cy="298450"/>
            <wp:effectExtent l="0" t="0" r="6350" b="6350"/>
            <wp:wrapTight wrapText="bothSides">
              <wp:wrapPolygon edited="0">
                <wp:start x="0" y="0"/>
                <wp:lineTo x="0" y="20681"/>
                <wp:lineTo x="21563" y="20681"/>
                <wp:lineTo x="2156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7900" cy="29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30444" w14:textId="0DE785EE" w:rsidR="004A33E4" w:rsidRDefault="000219AB" w:rsidP="0006535B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05C1EC4" wp14:editId="7B406F7E">
                <wp:simplePos x="0" y="0"/>
                <wp:positionH relativeFrom="column">
                  <wp:posOffset>629314</wp:posOffset>
                </wp:positionH>
                <wp:positionV relativeFrom="paragraph">
                  <wp:posOffset>387446</wp:posOffset>
                </wp:positionV>
                <wp:extent cx="978840" cy="404280"/>
                <wp:effectExtent l="38100" t="38100" r="50165" b="5334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978840" cy="40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1E7487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48.85pt;margin-top:29.8pt;width:78.45pt;height:3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">
                <v:imagedata r:id="rId7" o:title=""/>
              </v:shape>
            </w:pict>
          </mc:Fallback>
        </mc:AlternateContent>
      </w:r>
      <w:proofErr w:type="gramStart"/>
      <w:r>
        <w:t>11.  “</w:t>
      </w:r>
      <w:proofErr w:type="gramEnd"/>
      <w:r>
        <w:t xml:space="preserve">Application on” will be your new created </w:t>
      </w:r>
      <w:proofErr w:type="spellStart"/>
      <w:r>
        <w:t>conda</w:t>
      </w:r>
      <w:proofErr w:type="spellEnd"/>
      <w:r>
        <w:t xml:space="preserve"> environment. Run VS Code. </w:t>
      </w:r>
      <w:r w:rsidRPr="000219AB">
        <w:drawing>
          <wp:inline distT="0" distB="0" distL="0" distR="0" wp14:anchorId="7F0837E4" wp14:editId="73F38A32">
            <wp:extent cx="5731510" cy="3018155"/>
            <wp:effectExtent l="0" t="0" r="254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C2A6" w14:textId="21C6EB5B" w:rsidR="000219AB" w:rsidRDefault="000219AB" w:rsidP="0006535B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655E200A" wp14:editId="44BAE8AB">
                <wp:simplePos x="0" y="0"/>
                <wp:positionH relativeFrom="column">
                  <wp:posOffset>1236274</wp:posOffset>
                </wp:positionH>
                <wp:positionV relativeFrom="paragraph">
                  <wp:posOffset>262651</wp:posOffset>
                </wp:positionV>
                <wp:extent cx="2673360" cy="564480"/>
                <wp:effectExtent l="57150" t="38100" r="50800" b="4572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673360" cy="56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DFB12" id="Ink 7" o:spid="_x0000_s1026" type="#_x0000_t75" style="position:absolute;margin-left:96.65pt;margin-top:20pt;width:211.9pt;height:4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971E717" wp14:editId="41C61EF2">
                <wp:simplePos x="0" y="0"/>
                <wp:positionH relativeFrom="column">
                  <wp:posOffset>6000874</wp:posOffset>
                </wp:positionH>
                <wp:positionV relativeFrom="paragraph">
                  <wp:posOffset>533011</wp:posOffset>
                </wp:positionV>
                <wp:extent cx="567000" cy="415080"/>
                <wp:effectExtent l="38100" t="38100" r="4318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567000" cy="41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72E11C" id="Ink 6" o:spid="_x0000_s1026" type="#_x0000_t75" style="position:absolute;margin-left:471.8pt;margin-top:41.25pt;width:46.1pt;height:34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">
                <v:imagedata r:id="rId12" o:title=""/>
              </v:shape>
            </w:pict>
          </mc:Fallback>
        </mc:AlternateContent>
      </w:r>
      <w:r w:rsidRPr="000219AB">
        <w:drawing>
          <wp:anchor distT="0" distB="0" distL="114300" distR="114300" simplePos="0" relativeHeight="251660288" behindDoc="1" locked="0" layoutInCell="1" allowOverlap="1" wp14:anchorId="2F83C49D" wp14:editId="5AD0E3B8">
            <wp:simplePos x="0" y="0"/>
            <wp:positionH relativeFrom="column">
              <wp:posOffset>-579483</wp:posOffset>
            </wp:positionH>
            <wp:positionV relativeFrom="paragraph">
              <wp:posOffset>412750</wp:posOffset>
            </wp:positionV>
            <wp:extent cx="7099558" cy="1533020"/>
            <wp:effectExtent l="0" t="0" r="6350" b="0"/>
            <wp:wrapTight wrapText="bothSides">
              <wp:wrapPolygon edited="0">
                <wp:start x="0" y="0"/>
                <wp:lineTo x="0" y="21206"/>
                <wp:lineTo x="21561" y="21206"/>
                <wp:lineTo x="21561" y="0"/>
                <wp:lineTo x="0" y="0"/>
              </wp:wrapPolygon>
            </wp:wrapTight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9558" cy="153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12. Select the Kernel which you had install the requirements.txt in and Run ALL… </w:t>
      </w:r>
    </w:p>
    <w:p w14:paraId="4E9C5E31" w14:textId="55318CD1" w:rsidR="000219AB" w:rsidRDefault="000219AB" w:rsidP="0006535B"/>
    <w:p w14:paraId="38FCE08E" w14:textId="77777777" w:rsidR="000219AB" w:rsidRPr="0006535B" w:rsidRDefault="000219AB" w:rsidP="0006535B"/>
    <w:sectPr w:rsidR="000219AB" w:rsidRPr="000653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jQ1tzQ0NzO0MDdW0lEKTi0uzszPAykwrgUAOzQGzCwAAAA="/>
  </w:docVars>
  <w:rsids>
    <w:rsidRoot w:val="0006535B"/>
    <w:rsid w:val="000219AB"/>
    <w:rsid w:val="0006535B"/>
    <w:rsid w:val="00157D04"/>
    <w:rsid w:val="004A33E4"/>
    <w:rsid w:val="00730536"/>
    <w:rsid w:val="00AB7AC2"/>
    <w:rsid w:val="00C85069"/>
    <w:rsid w:val="00DC6236"/>
    <w:rsid w:val="00F06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EADCD"/>
  <w15:chartTrackingRefBased/>
  <w15:docId w15:val="{1DA9BCCF-2317-42FB-A0F0-0CA1B7130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53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3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12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8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customXml" Target="ink/ink3.xm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hyperlink" Target="https://www.kaggle.com/datasets/uciml/pima-indians-diabetes-database" TargetMode="External"/><Relationship Id="rId9" Type="http://schemas.openxmlformats.org/officeDocument/2006/relationships/customXml" Target="ink/ink2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4T17:52:25.8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7 244 24575,'89'1'0,"96"-2"0,-118-4 0,42 0 0,-98 4 0,0 1 0,0-1 0,0-1 0,0 0 0,12-4 0,-4 1 0,0 2 0,22-2 0,-23 3 0,0 0 0,28-8 0,-31 6 0,1 1 0,29-3 0,-34 6 0,0-1 0,0-1 0,0 1 0,0-2 0,-1 0 0,1 0 0,17-9 0,-20 9 0,0-1 0,1 2 0,-1-1 0,1 1 0,15-2 0,-13 2 0,0 0 0,0 0 0,13-6 0,-12 4 0,0 1 0,0 0 0,1 1 0,-1 0 0,1 1 0,-1 1 0,16 0 0,-14 1 0,1-1 0,-1-1 0,0 0 0,1-1 0,16-5 0,-11 1 0,0-2 0,0 2 0,1 1 0,0 0 0,0 2 0,25-2 0,-25 4 0,40-8 0,-40 5 0,43-3 0,-50 7 0,1 0 0,0-2 0,0 0 0,21-5 0,-23 4 0,1 1 0,0 0 0,0 1 0,19 1 0,-20 1 0,0-1 0,0-1 0,1 0 0,24-6 0,-20 3 0,1 0 0,-1 1 0,1 1 0,0 1 0,36 3 0,-46-1 0,-1 1 0,0 0 0,1 0 0,-1 1 0,10 4 0,11 4 0,-13-5 0,-1 1 0,25 14 0,-32-16 0,-1 0 0,0 1 0,-1 0 0,9 9 0,19 16 0,32 21 0,-36-27 0,1-6 0,-24-16 0,-1 0 0,0 0 0,11 9 0,-8-4 0,0-2 0,17 10 0,-20-13 0,0 0 0,0 0 0,-1 1 0,1 0 0,-1 0 0,0 1 0,0 0 0,0 0 0,0 0 0,5 8 0,5 17 0,-9-19 0,0 1 0,1-1 0,10 14 0,-11-19 0,-1 1 0,-1 0 0,1 0 0,-1 1 0,-1-1 0,1 1 0,-1 0 0,0 0 0,-1 0 0,0 0 0,0 1 0,-1-1 0,0 0 0,-1 1 0,0 13 0,0-11 0,0 0 0,-4 17 0,3-24 0,0 0 0,0 0 0,0 0 0,-1-1 0,1 1 0,-1 0 0,0-1 0,-1 0 0,1 1 0,-4 4 0,2-4 0,1 1 0,-1 0 0,1 0 0,1 0 0,-1 1 0,1-1 0,-1 1 0,2-1 0,-3 12 0,-7 17 0,7-25 0,-1 1 0,-1-1 0,0 0 0,0 0 0,-1 0 0,0-1 0,0 0 0,-1-1 0,0 0 0,-17 12 0,-59 43 0,80-59 0,0 1 0,0-1 0,0 0 0,0-1 0,-1 1 0,1-1 0,-1 0 0,1 0 0,-1 0 0,0 0 0,0-1 0,0 0 0,0 0 0,-6 0 0,-47 9 0,43-7 0,-1 0 0,-19 1 0,-25-4 0,18 0 0,-68 9 0,103-7 0,-1 1 0,0-1 0,1 1 0,-1 1 0,1 0 0,-10 7 0,-8 3 0,16-9 0,0-1 0,-1 0 0,1-1 0,-1 0 0,-20 3 0,7-4 0,-35 0 0,42-1 0,0 0 0,0 2 0,-22 5 0,17-3 0,-13 5 0,25-7 0,-1-1 0,1 1 0,-18 1 0,-4-2 0,-43 8 0,46-6 0,0-1 0,-31 0 0,-20 1 0,-172 1 0,149-6 0,90 0 0,1 1 0,-1-2 0,1 0 0,-21-5 0,-10-5 0,-48-6 0,46 9 0,31 6 0,0 0 0,-25-2 0,-102-4 0,129 8 0,1-1 0,-1 0 0,1 0 0,0-1 0,0-1 0,0 1 0,0-1 0,-9-6 0,6 4 0,0 0 0,0 1 0,-24-6 0,14 5 0,0-1 0,-39-17 0,-13-4 0,29 19 0,38 9 0,0-1 0,1-1 0,-1 1 0,1-1 0,-1 0 0,1-1 0,0 0 0,0 0 0,0 0 0,-7-5 0,12 5 0,0 1 0,0-1 0,0 1 0,0-1 0,0 0 0,1 0 0,-1 1 0,1-1 0,0 0 0,-1 0 0,1-1 0,1 1 0,-1 0 0,0 0 0,1-6 0,-1-8 0,1 1 0,2-16 0,-1 6 0,11-115 0,-13 90 0,-1 28 0,2 1 0,1-1 0,0 0 0,7-29 0,-4 36 0,0 0 0,2 1 0,9-23 0,-12 31 0,0 0 0,-1-1 0,0 1 0,0-1 0,-1 0 0,0 1 0,0-1 0,-1-10 0,0 8 0,1-1 0,0 0 0,4-16 0,-3 21 0,0 0 0,0-1 0,1 1 0,-1 1 0,1-1 0,4-6 0,-5 10 0,0-1 0,0 1 0,0 0 0,0 0 0,1 0 0,-1 0 0,0 1 0,1-1 0,-1 1 0,1-1 0,0 1 0,0 0 0,-1 0 0,1 0 0,6-1 0,9 0-26,0 1 0,1 0-1,18 2 1,-8 0-1234,-13-1-556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4T17:55:13.7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5 427 24575,'5'0'0,"1"-1"0,-1 0 0,1 0 0,-1-1 0,8-2 0,21-5 0,-21 7 0,0 0 0,0 0 0,-1-2 0,1 1 0,-1-2 0,0 0 0,20-10 0,-17 7 0,1 1 0,31-8 0,16-8 0,23-16 0,-77 35 0,0 1 0,0 0 0,1 0 0,-1 1 0,1 0 0,15-1 0,-15 2 0,0 0 0,-1 0 0,1-1 0,0-1 0,-1 0 0,14-6 0,-7 2 0,0 1 0,1 0 0,0 1 0,33-6 0,21-5 0,-7-6 0,-49 18 0,25-12 0,-30 11 0,2 1 0,-1 0 0,0 1 0,13-3 0,-9 3 0,27-8 0,-31 7 0,1 0 0,0 1 0,19-2 0,52-7 0,-43 4 0,0-1 0,-27 6 0,0 0 0,-1 1 0,17-1 0,-2 2 0,-7 2 0,-1-2 0,1 0 0,0-2 0,-1 0 0,24-7 0,-30 7 0,-1-1 0,1 2 0,0 0 0,20-1 0,55 4 0,-33 0 0,-24-1 0,0-1 0,58-10 0,-48 5 0,0 2 0,0 2 0,53 4 0,-17 0 0,-30-2 0,180 6 0,-213-5 0,110 15 0,-54-5 0,-49-9 0,0 1 0,-1 1 0,0 1 0,0 1 0,38 16 0,-43-15 0,1-1 0,-1-1 0,1 0 0,1-1 0,25 3 0,-22-4 0,-1 1 0,0 0 0,28 11 0,-21-4 0,2-2 0,0 0 0,37 5 0,-38-7 0,39 13 0,-10-2 0,-16-7 0,104 33 0,-111-33 0,52 8 0,1 1 0,185 43 0,-233-53 0,-26-7 0,0 0 0,-1-1 0,22 2 0,-13-3 0,0 2 0,0 0 0,31 10 0,15 3 0,10-7 0,-49-6 0,0 0 0,26 8 0,45 5 0,26 9 0,-91-19 0,45 1 0,-13-2 0,-24 4 0,-31-6 0,0 0 0,18 1 0,-5-3 0,-4 0 0,0 1 0,33 7 0,-34-6 0,0 0 0,1-1 0,-1-1 0,31-3 0,33 3 0,-66 2 0,0 0 0,26 9 0,-7-1 0,-9-4 0,-15-3 0,1-1 0,0 0 0,0-1 0,17 1 0,374-3 0,-188-1 0,-61-9 0,-26-1 0,-117 10 0,1 0 0,-1-1 0,11-4 0,-10 3 0,0 1 0,15-2 0,-9 1 0,30-6 0,-9 0 0,-1 0 0,-25 6 0,-1 0 0,1 1 0,17-1 0,115 9 0,-94-3 0,-1-2 0,-30-2 0,31 4 0,-45-2 0,0 0 0,0 1 0,0-1 0,0 1 0,0 0 0,-1 1 0,1-1 0,-1 1 0,7 5 0,-2 0 0,-1 0 0,-1 1 0,1 0 0,-2 1 0,1-1 0,-1 2 0,-1-1 0,0 1 0,8 18 0,3 4 0,-14-26 0,0 1 0,-1 0 0,1 0 0,-2-1 0,1 1 0,-1 1 0,0-1 0,0 0 0,-2 12 0,0 3 0,-2 0 0,-5 25 0,-1-17 0,-2 0 0,-1-1 0,-1 0 0,-25 40 0,21-39 0,6-12 0,-23 28 0,3-4 0,24-34 0,0 0 0,-1-1 0,1 0 0,-2 0 0,1-1 0,-1 0 0,-15 9 0,20-13 0,-35 23 0,-85 41 0,110-60 0,-1-1 0,0 0 0,1-2 0,-2 1 0,-24 3 0,26-6 0,1 1 0,0 1 0,-24 9 0,20-6 0,-24 6 0,3-4 0,14-2 0,-1-2 0,1-1 0,-43 3 0,45-6 0,-44 8 0,43-5 0,-42 2 0,46-5 0,-1 1 0,-19 5 0,19-3 0,0-1 0,-20 0 0,-34-4 0,-1-4 0,-85-16 0,141 17 0,-33-4 0,-93-29 0,-24-10 0,40 13 0,-86-14 0,55 15 0,84 15 0,-82-22 0,127 32 0,0 2 0,-63-5 0,-65 8 0,106 4 0,41-2 0,1 0 0,-1-1 0,-16-4 0,15 2 0,1 2 0,-23-3 0,11 5 0,-2-1 0,0 0 0,-39-8 0,-31-13 0,78 19 0,0 0 0,0 0 0,-34 1 0,-7 0 0,-172-3 0,141 6 0,75 0 0,1 0 0,-26 7 0,23-4 0,-27 2 0,5-5 0,14 0 0,-1 1 0,-37 7 0,40-6 0,0 0 0,0-1 0,-43-3 0,-28 2 0,40 9 0,37-7 0,1 0 0,-20 1 0,-123 6 0,137-8 0,1 0 0,0 2 0,-31 8 0,31-6 0,0-1 0,-1-1 0,-28 2 0,30-5 0,-37 8 0,38-5 0,-1-1 0,-22 0 0,11-3 0,16-1 0,-1 1 0,1 1 0,0 0 0,-1 1 0,1 0 0,0 1 0,-16 6 0,21-6 0,-1 0 0,1-1 0,-1 0 0,0-1 0,0 0 0,-20-1 0,19 0 0,0 0 0,-1 1 0,1 0 0,-22 5 0,21-2 0,0-2 0,-1 1 0,-23-1 0,4 1 0,-11 6 0,34-6 0,0-1 0,-17 3 0,6-3 0,0 1 0,0 1 0,-28 9 0,-23 4 0,56-13 0,0-1 0,0 0 0,-1-2 0,1 0 0,-1 0 0,-21-3 0,12 1 0,-32 3 0,44 0 0,-25 7 0,2 0 0,-10-2 0,-1-3 0,-91-4 0,56-2 0,-287 2 0,362 1 0,0-1 0,1 2 0,-13 2 0,14-2 0,1-1 0,0 0 0,0 0 0,-1 0 0,1 0 0,0-1 0,-1 0 0,1 0 0,-11-2 0,8-1 0,0 0 0,0 0 0,1-1 0,-1 0 0,1 0 0,0 0 0,0-1 0,1 0 0,-1-1 0,1 1 0,0-1 0,1-1 0,-1 1 0,-5-10 0,-2-12 0,11 24 0,0-1 0,0 0 0,0 1 0,-1-1 0,-4-5 0,4 5 0,-1 0 0,1-1 0,0 1 0,1-1 0,-4-9 0,3 8 0,0 0 0,0 0 0,-7-11 0,-3 0 0,-1 0 0,0 0 0,-1 2 0,-1 0 0,-1 0 0,-22-15 0,17 14 0,0-2 0,-29-33 0,-11-10 0,49 50 0,1-1 0,1 0 0,-16-25 0,20 29 0,3 3 0,0 1 0,1-1 0,-1 0 0,1 0 0,1-1 0,-1 1 0,1-1 0,0 1 0,0-1 0,1 0 0,0 1 0,0-1 0,1 0 0,0 0 0,0-8 0,2 5 0,-1-1 0,2 1 0,-1 0 0,1 0 0,7-13 0,-5 10 0,-1 1 0,5-21 0,-6 23 0,0 1 0,0-1 0,1 1 0,0 0 0,9-15 0,-8 16 0,0 0 0,-1 0 0,0-1 0,-1 1 0,1-1 0,-2 0 0,4-14 0,-5-5 0,3-18 0,-3 42 0,-1 1 0,1 0 0,0-1 0,0 1 0,0 0 0,1 0 0,-1 0 0,1 0 0,0 0 0,3-5 0,-2 5 0,0 0 0,-1-1 0,1 1 0,0 0 0,1 0 0,-1 1 0,1-1 0,-1 1 0,1 0 0,0 0 0,0 0 0,-1 0 0,1 0 0,1 1 0,-1 0 0,0 0 0,0 0 0,0 0 0,9 1 0,-9 0 0,13-1 0,0 0 0,0-1 0,24-5 0,82-34 0,-81 30 0,-29 9 0,0-2 0,25-9 0,-13 2 0,1 1 0,0 1 0,0 1 0,1 1 0,29-3 0,-33 6 0,-1 0 0,30-12 0,12-2 0,14-2 0,37-8 0,79-12 0,-154 36 0,0 2 0,54 3 0,-21 0 0,-70-1 0,15 0 0,0 0 0,0 1 0,-1 1 0,1 0 0,31 9 0,-5 2-1365,-17-5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4T17:55:09.2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3 351 24575,'10'0'0,"0"0"0,1-1 0,-1 0 0,0-1 0,0-1 0,0 1 0,0-1 0,-1-1 0,1 0 0,-1 0 0,0-1 0,15-10 0,-18 12 0,0 0 0,1 0 0,-1 0 0,1 1 0,0 0 0,0 1 0,0-1 0,0 1 0,11 0 0,30-7 0,-9-2 0,-21 6 0,-1-1 0,0 0 0,30-15 0,-37 16 0,0 0 0,1 0 0,-1 1 0,18-3 0,15-4 0,19-13 0,45-12 0,-93 31 0,0 0 0,17-9 0,9-4 0,17 3 0,-25 7 0,10-1 0,-26 5 0,-1 0 0,22-8 0,101-34 0,-124 40 0,2 2 0,22-4 0,-34 7 0,-1-1 0,1 1 0,-1 0 0,1 0 0,-1 0 0,1 1 0,-1-1 0,1 1 0,-1 0 0,1 0 0,-1 0 0,0 0 0,1 1 0,-1-1 0,0 1 0,0 0 0,4 3 0,-3 0 0,-1 1 0,0 0 0,0 0 0,0 0 0,-1 0 0,0 0 0,0 1 0,0-1 0,0 8 0,0-3 0,3 34 0,-6-39 0,1-1 0,1 1 0,-1 0 0,1 0 0,0 0 0,0-1 0,1 1 0,-1-1 0,1 1 0,1-1 0,3 8 0,1-2 0,-1 0 0,9 19 0,-12-21 0,1 0 0,1 0 0,0 0 0,0-1 0,10 12 0,-11-15 0,-1-1 0,0 1 0,0-1 0,0 1 0,0 0 0,-1 0 0,0 1 0,0-1 0,0 0 0,1 9 0,0 7 0,1 32 0,-2-21 0,-1-15 0,0 2 0,1 1 0,8 32 0,-7-34 0,-1 0 0,0 0 0,-1 1 0,-1-1 0,-1 0 0,0 0 0,-2 0 0,-4 22 0,4-32 0,0 1 0,0-1 0,-1 0 0,0 0 0,-1 0 0,0-1 0,0 1 0,-10 10 0,-11 18 0,24-34 0,-1 1 0,1-1 0,-1 1 0,1-1 0,-1 0 0,0 0 0,1 0 0,-1-1 0,0 1 0,0-1 0,-6 2 0,-19 13 0,19-7 0,0 0 0,0 0 0,-13 19 0,-2 3 0,20-27 0,-1 0 0,1-1 0,-1 1 0,0-1 0,0 0 0,0 0 0,0-1 0,0 0 0,-11 3 0,8-2 0,1 0 0,0 0 0,-1 0 0,-7 6 0,9-5 0,1-1 0,-1 0 0,0 0 0,0 0 0,0-1 0,-1 0 0,1 0 0,-10 1 0,-8-1 0,-25 1 0,13-1 0,20-1 0,1 1 0,0 1 0,-18 5 0,15-4 0,0-1 0,0-1 0,0 0 0,-1-1 0,1-1 0,0-1 0,-1-1 0,1-1 0,0 0 0,-27-9 0,34 8 0,0-1 0,-12-7 0,-17-8 0,18 12 0,1 1 0,-1 1 0,-23-3 0,40 8 0,0 0 0,1 0 0,-1 0 0,1-1 0,-1 0 0,1 0 0,0 0 0,0 0 0,0-1 0,0 0 0,0 1 0,0-1 0,-5-7 0,-4-2 0,-2 1 0,1 1 0,-28-14 0,22 13 0,-19-15 0,35 24 0,-1-1 0,1 1 0,0 0 0,-1 0 0,-7-2 0,8 3 0,-1-1 0,1 1 0,0-1 0,-1 0 0,1 0 0,-6-5 0,-13-10 0,-26-15 0,-18-13 0,61 41 0,0 0 0,-1 1 0,1-1 0,-11-3 0,12 6 0,1-1 0,0 1 0,-1-1 0,1 0 0,0-1 0,0 1 0,0-1 0,0 0 0,1 0 0,-1 0 0,1 0 0,-4-5 0,-9-15 0,11 18 0,1-1 0,0 0 0,0 0 0,0-1 0,1 1 0,-1-1 0,2 0 0,-1 1 0,1-2 0,0 1 0,0 0 0,0-10 0,1 9 0,1 1 0,0-1 0,0 0 0,3-14 0,-2 19 0,0 0 0,1-1 0,-1 1 0,1 0 0,-1 0 0,1 0 0,0 0 0,0 0 0,1 1 0,-1-1 0,0 0 0,6-3 0,28-20 0,-26 20 0,-1 0 0,0-1 0,14-14 0,-7 6 0,0 1 0,1 0 0,29-17 0,19-16 0,-10 7 0,-35 27 0,-1-1 0,22-21 0,-35 30 0,1 0 0,-1 0 0,1 0 0,0 1 0,8-3 0,17-12 0,-10 7-17,-18 10-106,0 1 1,-1-1-1,1 0 1,0 0-1,-1-1 1,0 1-1,1-1 1,-1 1-1,0-1 0,4-6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 BIN DAUD</dc:creator>
  <cp:keywords/>
  <dc:description/>
  <cp:lastModifiedBy>ILYAS BIN DAUD</cp:lastModifiedBy>
  <cp:revision>7</cp:revision>
  <dcterms:created xsi:type="dcterms:W3CDTF">2022-04-14T17:39:00Z</dcterms:created>
  <dcterms:modified xsi:type="dcterms:W3CDTF">2022-04-14T17:56:00Z</dcterms:modified>
</cp:coreProperties>
</file>